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6840F" w14:textId="27DA67ED" w:rsidR="00ED5587" w:rsidRDefault="00CA0ADF" w:rsidP="00CA0ADF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34070F" wp14:editId="7BF05AC6">
                <wp:simplePos x="0" y="0"/>
                <wp:positionH relativeFrom="column">
                  <wp:posOffset>2286000</wp:posOffset>
                </wp:positionH>
                <wp:positionV relativeFrom="paragraph">
                  <wp:posOffset>0</wp:posOffset>
                </wp:positionV>
                <wp:extent cx="3917950" cy="1828800"/>
                <wp:effectExtent l="0" t="0" r="25400" b="17145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795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DA1B8D" w14:textId="041D43B8" w:rsidR="00CA0ADF" w:rsidRPr="00E12E8B" w:rsidRDefault="00CA0ADF" w:rsidP="00CA0ADF">
                            <w:pPr>
                              <w:spacing w:after="0"/>
                              <w:jc w:val="center"/>
                            </w:pPr>
                            <w:r w:rsidRPr="00CA0ADF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Computer Vision &amp; Image Processing</w:t>
                            </w:r>
                            <w:r>
                              <w:br/>
                              <w:t xml:space="preserve">Task </w:t>
                            </w:r>
                            <w:r w:rsidR="005E393D">
                              <w:t>3</w:t>
                            </w:r>
                            <w:r>
                              <w:t xml:space="preserve">: </w:t>
                            </w:r>
                            <w:r w:rsidR="005E393D">
                              <w:t xml:space="preserve">Frequency domain and Aliasing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834070F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80pt;margin-top:0;width:308.5pt;height:2in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" filled="f" strokeweight=".5pt">
                <v:textbox style="mso-fit-shape-to-text:t">
                  <w:txbxContent>
                    <w:p w14:paraId="0EDA1B8D" w14:textId="041D43B8" w:rsidR="00CA0ADF" w:rsidRPr="00E12E8B" w:rsidRDefault="00CA0ADF" w:rsidP="00CA0ADF">
                      <w:pPr>
                        <w:spacing w:after="0"/>
                        <w:jc w:val="center"/>
                      </w:pPr>
                      <w:r w:rsidRPr="00CA0ADF">
                        <w:rPr>
                          <w:b/>
                          <w:bCs/>
                          <w:sz w:val="32"/>
                          <w:szCs w:val="32"/>
                        </w:rPr>
                        <w:t>Computer Vision &amp; Image Processing</w:t>
                      </w:r>
                      <w:r>
                        <w:br/>
                        <w:t xml:space="preserve">Task </w:t>
                      </w:r>
                      <w:r w:rsidR="005E393D">
                        <w:t>3</w:t>
                      </w:r>
                      <w:r>
                        <w:t xml:space="preserve">: </w:t>
                      </w:r>
                      <w:r w:rsidR="005E393D">
                        <w:t xml:space="preserve">Frequency domain and Aliasing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DEC536" wp14:editId="37FF57A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F2C1FB" w14:textId="77777777" w:rsidR="00CA0ADF" w:rsidRDefault="00CA0ADF" w:rsidP="00CA0ADF">
                            <w:pPr>
                              <w:spacing w:after="0"/>
                            </w:pPr>
                            <w:r>
                              <w:t>Nama</w:t>
                            </w:r>
                            <w:r>
                              <w:tab/>
                              <w:t>: Luthfi Aminulloh</w:t>
                            </w:r>
                          </w:p>
                          <w:p w14:paraId="31087CCC" w14:textId="77777777" w:rsidR="00CA0ADF" w:rsidRDefault="00CA0ADF" w:rsidP="00CA0ADF">
                            <w:pPr>
                              <w:spacing w:after="0"/>
                            </w:pPr>
                            <w:r>
                              <w:t>NRP</w:t>
                            </w:r>
                            <w:r>
                              <w:tab/>
                              <w:t>: 1020181013</w:t>
                            </w:r>
                          </w:p>
                          <w:p w14:paraId="2DA863F2" w14:textId="77777777" w:rsidR="00CA0ADF" w:rsidRPr="00E12E8B" w:rsidRDefault="00CA0ADF" w:rsidP="00E12E8B">
                            <w:pPr>
                              <w:spacing w:after="0"/>
                            </w:pPr>
                            <w:r>
                              <w:t>Kelas</w:t>
                            </w:r>
                            <w:r>
                              <w:tab/>
                              <w:t>: TE20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DEC536" id="Text Box 7" o:spid="_x0000_s1027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" filled="f" stroked="f" strokeweight=".5pt">
                <v:textbox style="mso-fit-shape-to-text:t">
                  <w:txbxContent>
                    <w:p w14:paraId="39F2C1FB" w14:textId="77777777" w:rsidR="00CA0ADF" w:rsidRDefault="00CA0ADF" w:rsidP="00CA0ADF">
                      <w:pPr>
                        <w:spacing w:after="0"/>
                      </w:pPr>
                      <w:r>
                        <w:t>Nama</w:t>
                      </w:r>
                      <w:r>
                        <w:tab/>
                        <w:t>: Luthfi Aminulloh</w:t>
                      </w:r>
                    </w:p>
                    <w:p w14:paraId="31087CCC" w14:textId="77777777" w:rsidR="00CA0ADF" w:rsidRDefault="00CA0ADF" w:rsidP="00CA0ADF">
                      <w:pPr>
                        <w:spacing w:after="0"/>
                      </w:pPr>
                      <w:r>
                        <w:t>NRP</w:t>
                      </w:r>
                      <w:r>
                        <w:tab/>
                        <w:t>: 1020181013</w:t>
                      </w:r>
                    </w:p>
                    <w:p w14:paraId="2DA863F2" w14:textId="77777777" w:rsidR="00CA0ADF" w:rsidRPr="00E12E8B" w:rsidRDefault="00CA0ADF" w:rsidP="00E12E8B">
                      <w:pPr>
                        <w:spacing w:after="0"/>
                      </w:pPr>
                      <w:r>
                        <w:t>Kelas</w:t>
                      </w:r>
                      <w:r>
                        <w:tab/>
                        <w:t>: TE2018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D1C831" w14:textId="0AF9B228" w:rsidR="00CA0ADF" w:rsidRDefault="00CA0ADF" w:rsidP="00CA0ADF">
      <w:pPr>
        <w:spacing w:after="0"/>
      </w:pPr>
    </w:p>
    <w:p w14:paraId="28345E68" w14:textId="7C1691C2" w:rsidR="00CA0ADF" w:rsidRDefault="00CA0ADF" w:rsidP="00CA0ADF">
      <w:pPr>
        <w:spacing w:after="0"/>
      </w:pPr>
    </w:p>
    <w:p w14:paraId="43B98D12" w14:textId="22D779B1" w:rsidR="00CA0ADF" w:rsidRDefault="00CA0ADF" w:rsidP="00CA0ADF">
      <w:pPr>
        <w:spacing w:after="0"/>
      </w:pPr>
    </w:p>
    <w:p w14:paraId="3F643525" w14:textId="0AEDDF53" w:rsidR="00CA0ADF" w:rsidRDefault="00CA0ADF" w:rsidP="00CA0ADF">
      <w:pPr>
        <w:spacing w:after="0"/>
      </w:pPr>
    </w:p>
    <w:p w14:paraId="629D1B50" w14:textId="114B780F" w:rsidR="00CA0ADF" w:rsidRDefault="00327943" w:rsidP="00CA0ADF">
      <w:pPr>
        <w:spacing w:after="0"/>
        <w:rPr>
          <w:b/>
          <w:bCs/>
        </w:rPr>
      </w:pPr>
      <w:r>
        <w:rPr>
          <w:b/>
          <w:bCs/>
        </w:rPr>
        <w:t>Tugas 1. Analisa pattern pada domain frekuensi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600" w14:paraId="6EF6CB28" w14:textId="77777777" w:rsidTr="002F5600">
        <w:tc>
          <w:tcPr>
            <w:tcW w:w="9350" w:type="dxa"/>
          </w:tcPr>
          <w:p w14:paraId="127A0AA3" w14:textId="247EF3A5" w:rsidR="002F5600" w:rsidRDefault="002F5600" w:rsidP="00CA0ADF">
            <w:pPr>
              <w:rPr>
                <w:b/>
                <w:bCs/>
              </w:rPr>
            </w:pPr>
            <w:r w:rsidRPr="002F5600">
              <w:rPr>
                <w:rFonts w:ascii="Courier New" w:hAnsi="Courier New" w:cs="Courier New"/>
                <w:sz w:val="20"/>
                <w:szCs w:val="20"/>
              </w:rPr>
              <w:t>Listing Program:</w:t>
            </w:r>
          </w:p>
        </w:tc>
      </w:tr>
      <w:tr w:rsidR="002F5600" w14:paraId="0773D492" w14:textId="77777777" w:rsidTr="002F5600">
        <w:tc>
          <w:tcPr>
            <w:tcW w:w="9350" w:type="dxa"/>
          </w:tcPr>
          <w:p w14:paraId="4BAB1C35" w14:textId="77777777" w:rsidR="002F5600" w:rsidRDefault="002F5600" w:rsidP="002F56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----- Program untuk membersihkan nilai variable ---%</w:t>
            </w:r>
          </w:p>
          <w:p w14:paraId="7E66051A" w14:textId="77777777" w:rsidR="002F5600" w:rsidRDefault="002F5600" w:rsidP="002F56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lc;</w:t>
            </w:r>
          </w:p>
          <w:p w14:paraId="2ADEAD35" w14:textId="77777777" w:rsidR="002F5600" w:rsidRDefault="002F5600" w:rsidP="002F56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clear 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al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</w:t>
            </w:r>
          </w:p>
          <w:p w14:paraId="3BA7A059" w14:textId="77777777" w:rsidR="002F5600" w:rsidRDefault="002F5600" w:rsidP="002F56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-----------------Program Utama -----------------------%</w:t>
            </w:r>
          </w:p>
          <w:p w14:paraId="28BF44DC" w14:textId="0C939C8C" w:rsidR="002F5600" w:rsidRDefault="002F5600" w:rsidP="002F56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 = imread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</w:t>
            </w:r>
            <w:r w:rsidR="004F025D">
              <w:rPr>
                <w:rFonts w:ascii="Courier New" w:hAnsi="Courier New" w:cs="Courier New"/>
                <w:color w:val="A020F0"/>
                <w:sz w:val="20"/>
                <w:szCs w:val="20"/>
              </w:rPr>
              <w:t>wood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.jpg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4CC16D2F" w14:textId="77777777" w:rsidR="002F5600" w:rsidRDefault="002F5600" w:rsidP="002F56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x = imref2d(size(x));</w:t>
            </w:r>
          </w:p>
          <w:p w14:paraId="338685EF" w14:textId="77777777" w:rsidR="002F5600" w:rsidRDefault="002F5600" w:rsidP="002F56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g = rgb2gray(x);</w:t>
            </w:r>
          </w:p>
          <w:p w14:paraId="4ACCDDD7" w14:textId="77777777" w:rsidR="002F5600" w:rsidRDefault="002F5600" w:rsidP="002F56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d = double(xg);</w:t>
            </w:r>
          </w:p>
          <w:p w14:paraId="30676DE7" w14:textId="77777777" w:rsidR="002F5600" w:rsidRDefault="002F5600" w:rsidP="002F56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 = fft2(xd);</w:t>
            </w:r>
          </w:p>
          <w:p w14:paraId="0AF006DF" w14:textId="77777777" w:rsidR="002F5600" w:rsidRDefault="002F5600" w:rsidP="002F56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a = log(abs(f));</w:t>
            </w:r>
          </w:p>
          <w:p w14:paraId="35444538" w14:textId="77777777" w:rsidR="002F5600" w:rsidRDefault="002F5600" w:rsidP="002F56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a = 255*fa/max(max(fa));</w:t>
            </w:r>
          </w:p>
          <w:p w14:paraId="172055A1" w14:textId="77777777" w:rsidR="002F5600" w:rsidRDefault="002F5600" w:rsidP="002F56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s = fftshift(fa);</w:t>
            </w:r>
          </w:p>
          <w:p w14:paraId="4E81C4A0" w14:textId="77777777" w:rsidR="002F5600" w:rsidRDefault="002F5600" w:rsidP="002F56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b = uint8(fs);</w:t>
            </w:r>
          </w:p>
          <w:p w14:paraId="6360FE5F" w14:textId="77777777" w:rsidR="002F5600" w:rsidRDefault="002F5600" w:rsidP="002F56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1B0B70F5" w14:textId="77777777" w:rsidR="002F5600" w:rsidRDefault="002F5600" w:rsidP="002F56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igure()</w:t>
            </w:r>
          </w:p>
          <w:p w14:paraId="20F936CE" w14:textId="77777777" w:rsidR="002F5600" w:rsidRDefault="002F5600" w:rsidP="002F56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1,2,1), imshow(xg,sx), 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Gambar input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13B84179" w14:textId="77777777" w:rsidR="002F5600" w:rsidRDefault="002F5600" w:rsidP="002F56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1,2,2), imshow(fb,sx), 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Frekuensi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1EB4811F" w14:textId="77777777" w:rsidR="002F5600" w:rsidRDefault="002F5600" w:rsidP="002F56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-----------------End Program  -----------------------%</w:t>
            </w:r>
          </w:p>
          <w:p w14:paraId="0CDCA35D" w14:textId="77777777" w:rsidR="002F5600" w:rsidRDefault="002F5600" w:rsidP="00CA0ADF">
            <w:pPr>
              <w:rPr>
                <w:b/>
                <w:bCs/>
              </w:rPr>
            </w:pPr>
          </w:p>
        </w:tc>
      </w:tr>
    </w:tbl>
    <w:p w14:paraId="174984C9" w14:textId="6D791336" w:rsidR="00327943" w:rsidRDefault="00327943" w:rsidP="00CA0ADF">
      <w:pPr>
        <w:spacing w:after="0"/>
        <w:rPr>
          <w:b/>
          <w:bCs/>
        </w:rPr>
      </w:pPr>
    </w:p>
    <w:p w14:paraId="58E2E51E" w14:textId="16646328" w:rsidR="002F5600" w:rsidRDefault="002F5600" w:rsidP="00CA0ADF">
      <w:pPr>
        <w:spacing w:after="0"/>
        <w:rPr>
          <w:b/>
          <w:bCs/>
        </w:rPr>
      </w:pPr>
      <w:r>
        <w:rPr>
          <w:b/>
          <w:bCs/>
        </w:rPr>
        <w:t>Pattern 1 (Batik):</w:t>
      </w:r>
    </w:p>
    <w:p w14:paraId="52A9ECED" w14:textId="1E0939EE" w:rsidR="00327943" w:rsidRDefault="00CD5EE0" w:rsidP="002941CC">
      <w:pPr>
        <w:spacing w:after="0"/>
        <w:jc w:val="center"/>
        <w:rPr>
          <w:b/>
          <w:bCs/>
        </w:rPr>
      </w:pPr>
      <w:r w:rsidRPr="00CD5EE0">
        <w:rPr>
          <w:b/>
          <w:bCs/>
          <w:noProof/>
        </w:rPr>
        <w:drawing>
          <wp:inline distT="0" distB="0" distL="0" distR="0" wp14:anchorId="7CD81386" wp14:editId="6532D21D">
            <wp:extent cx="5703108" cy="173955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66" r="8353"/>
                    <a:stretch/>
                  </pic:blipFill>
                  <pic:spPr bwMode="auto">
                    <a:xfrm>
                      <a:off x="0" y="0"/>
                      <a:ext cx="5720815" cy="1744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4FDE9" w14:textId="215806A7" w:rsidR="002F5600" w:rsidRDefault="002F5600" w:rsidP="002F5600">
      <w:pPr>
        <w:spacing w:after="0"/>
        <w:rPr>
          <w:b/>
          <w:bCs/>
        </w:rPr>
      </w:pPr>
      <w:r>
        <w:rPr>
          <w:b/>
          <w:bCs/>
        </w:rPr>
        <w:t xml:space="preserve">Pattern </w:t>
      </w:r>
      <w:r>
        <w:rPr>
          <w:b/>
          <w:bCs/>
        </w:rPr>
        <w:t xml:space="preserve">2 </w:t>
      </w:r>
      <w:r>
        <w:rPr>
          <w:b/>
          <w:bCs/>
        </w:rPr>
        <w:t>(G</w:t>
      </w:r>
      <w:r>
        <w:rPr>
          <w:b/>
          <w:bCs/>
        </w:rPr>
        <w:t>eometric</w:t>
      </w:r>
      <w:r>
        <w:rPr>
          <w:b/>
          <w:bCs/>
        </w:rPr>
        <w:t>):</w:t>
      </w:r>
    </w:p>
    <w:p w14:paraId="4155FBC1" w14:textId="04115FB4" w:rsidR="00CD5EE0" w:rsidRDefault="00CD5EE0" w:rsidP="002941CC">
      <w:pPr>
        <w:spacing w:after="0"/>
        <w:jc w:val="center"/>
        <w:rPr>
          <w:b/>
          <w:bCs/>
        </w:rPr>
      </w:pPr>
      <w:r w:rsidRPr="00CD5EE0">
        <w:drawing>
          <wp:inline distT="0" distB="0" distL="0" distR="0" wp14:anchorId="1743F8EA" wp14:editId="670EF54C">
            <wp:extent cx="5644794" cy="178201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49" r="9108"/>
                    <a:stretch/>
                  </pic:blipFill>
                  <pic:spPr bwMode="auto">
                    <a:xfrm>
                      <a:off x="0" y="0"/>
                      <a:ext cx="5667974" cy="1789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9137BC" w14:textId="35C846CC" w:rsidR="003A56C8" w:rsidRDefault="003A56C8" w:rsidP="00CA0ADF">
      <w:pPr>
        <w:spacing w:after="0"/>
        <w:rPr>
          <w:b/>
          <w:bCs/>
        </w:rPr>
      </w:pPr>
    </w:p>
    <w:p w14:paraId="5F50C258" w14:textId="1A971AA8" w:rsidR="002F5600" w:rsidRDefault="002F5600" w:rsidP="00CA0ADF">
      <w:pPr>
        <w:spacing w:after="0"/>
        <w:rPr>
          <w:b/>
          <w:bCs/>
        </w:rPr>
      </w:pPr>
      <w:r>
        <w:rPr>
          <w:b/>
          <w:bCs/>
        </w:rPr>
        <w:t xml:space="preserve">Pattern </w:t>
      </w:r>
      <w:r>
        <w:rPr>
          <w:b/>
          <w:bCs/>
        </w:rPr>
        <w:t>3</w:t>
      </w:r>
      <w:r>
        <w:rPr>
          <w:b/>
          <w:bCs/>
        </w:rPr>
        <w:t>(</w:t>
      </w:r>
      <w:r>
        <w:rPr>
          <w:b/>
          <w:bCs/>
        </w:rPr>
        <w:t>Stone</w:t>
      </w:r>
      <w:r>
        <w:rPr>
          <w:b/>
          <w:bCs/>
        </w:rPr>
        <w:t>):</w:t>
      </w:r>
    </w:p>
    <w:p w14:paraId="7014359C" w14:textId="441519D8" w:rsidR="003A56C8" w:rsidRDefault="003A56C8" w:rsidP="00CA0ADF">
      <w:pPr>
        <w:spacing w:after="0"/>
        <w:rPr>
          <w:b/>
          <w:bCs/>
        </w:rPr>
      </w:pPr>
      <w:r w:rsidRPr="003A56C8">
        <w:drawing>
          <wp:inline distT="0" distB="0" distL="0" distR="0" wp14:anchorId="5D84F788" wp14:editId="4884AA4A">
            <wp:extent cx="5935455" cy="1823190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950" r="8635"/>
                    <a:stretch/>
                  </pic:blipFill>
                  <pic:spPr bwMode="auto">
                    <a:xfrm>
                      <a:off x="0" y="0"/>
                      <a:ext cx="5949611" cy="1827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68AEEB" w14:textId="6E95D8C3" w:rsidR="00327943" w:rsidRDefault="00327943" w:rsidP="00CA0ADF">
      <w:pPr>
        <w:spacing w:after="0"/>
        <w:rPr>
          <w:b/>
          <w:bCs/>
        </w:rPr>
      </w:pPr>
    </w:p>
    <w:p w14:paraId="05A9AF79" w14:textId="54EC4593" w:rsidR="002F5600" w:rsidRDefault="002F5600" w:rsidP="00CA0ADF">
      <w:pPr>
        <w:spacing w:after="0"/>
        <w:rPr>
          <w:b/>
          <w:bCs/>
        </w:rPr>
      </w:pPr>
      <w:r>
        <w:rPr>
          <w:b/>
          <w:bCs/>
        </w:rPr>
        <w:t xml:space="preserve">Pattern </w:t>
      </w:r>
      <w:r>
        <w:rPr>
          <w:b/>
          <w:bCs/>
        </w:rPr>
        <w:t>4</w:t>
      </w:r>
      <w:r>
        <w:rPr>
          <w:b/>
          <w:bCs/>
        </w:rPr>
        <w:t>(</w:t>
      </w:r>
      <w:r>
        <w:rPr>
          <w:b/>
          <w:bCs/>
        </w:rPr>
        <w:t>Wood</w:t>
      </w:r>
      <w:r>
        <w:rPr>
          <w:b/>
          <w:bCs/>
        </w:rPr>
        <w:t>):</w:t>
      </w:r>
    </w:p>
    <w:p w14:paraId="26E1F8CD" w14:textId="5BDCD1AC" w:rsidR="00327943" w:rsidRDefault="003A56C8" w:rsidP="00CA0ADF">
      <w:pPr>
        <w:spacing w:after="0"/>
        <w:rPr>
          <w:b/>
          <w:bCs/>
        </w:rPr>
      </w:pPr>
      <w:r w:rsidRPr="003A56C8">
        <w:drawing>
          <wp:inline distT="0" distB="0" distL="0" distR="0" wp14:anchorId="096E23DF" wp14:editId="53958D70">
            <wp:extent cx="5912751" cy="181197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71" r="8826"/>
                    <a:stretch/>
                  </pic:blipFill>
                  <pic:spPr bwMode="auto">
                    <a:xfrm>
                      <a:off x="0" y="0"/>
                      <a:ext cx="5921635" cy="1814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5CB3A2" w14:textId="77777777" w:rsidR="002941CC" w:rsidRDefault="002941CC">
      <w:pPr>
        <w:rPr>
          <w:b/>
          <w:bCs/>
        </w:rPr>
      </w:pPr>
    </w:p>
    <w:p w14:paraId="32643D45" w14:textId="3A42EE1A" w:rsidR="002941CC" w:rsidRDefault="002941CC" w:rsidP="002941CC">
      <w:pPr>
        <w:spacing w:after="0"/>
        <w:rPr>
          <w:b/>
          <w:bCs/>
        </w:rPr>
      </w:pPr>
      <w:r>
        <w:rPr>
          <w:b/>
          <w:bCs/>
        </w:rPr>
        <w:t xml:space="preserve">Analisa: </w:t>
      </w:r>
    </w:p>
    <w:p w14:paraId="60DF3F7A" w14:textId="2D82A9D6" w:rsidR="0027078F" w:rsidRDefault="0027078F" w:rsidP="002941CC">
      <w:pPr>
        <w:spacing w:after="0"/>
      </w:pPr>
      <w:r w:rsidRPr="0027078F">
        <w:t>Dari percobaan yang te</w:t>
      </w:r>
      <w:r>
        <w:t>lah dilakukan dapat dianalisis bahwa:</w:t>
      </w:r>
    </w:p>
    <w:p w14:paraId="34B528EC" w14:textId="7D56EDAE" w:rsidR="0027078F" w:rsidRDefault="0027078F" w:rsidP="0027078F">
      <w:pPr>
        <w:pStyle w:val="ListParagraph"/>
        <w:numPr>
          <w:ilvl w:val="0"/>
          <w:numId w:val="2"/>
        </w:numPr>
        <w:spacing w:after="0"/>
      </w:pPr>
      <w:r>
        <w:t>Garis yang muncul pada domain frekuensi perpendicular dengan pattern yang ada pada gambar.</w:t>
      </w:r>
    </w:p>
    <w:p w14:paraId="1492F478" w14:textId="77777777" w:rsidR="0027078F" w:rsidRPr="0027078F" w:rsidRDefault="0027078F" w:rsidP="0027078F">
      <w:pPr>
        <w:pStyle w:val="ListParagraph"/>
        <w:numPr>
          <w:ilvl w:val="0"/>
          <w:numId w:val="2"/>
        </w:numPr>
      </w:pPr>
      <w:r w:rsidRPr="0027078F">
        <w:t>Komponen frekuensi tinggi dikaitkan dengan perubahan piksel ke piksel secara cepat sepanjang citra. Misal: teks, tekstur, dsb.</w:t>
      </w:r>
    </w:p>
    <w:p w14:paraId="478B20D1" w14:textId="77777777" w:rsidR="0027078F" w:rsidRPr="0027078F" w:rsidRDefault="0027078F" w:rsidP="0027078F">
      <w:pPr>
        <w:pStyle w:val="ListParagraph"/>
        <w:numPr>
          <w:ilvl w:val="0"/>
          <w:numId w:val="2"/>
        </w:numPr>
        <w:spacing w:after="0"/>
      </w:pPr>
      <w:r w:rsidRPr="0027078F">
        <w:t>Komponen frekuensi tinggi dikaitkan dengan perubahan piksel ke piksel secara cepat sepanjang citra. Misal: teks, tekstur, dsb.</w:t>
      </w:r>
    </w:p>
    <w:p w14:paraId="3D5DA601" w14:textId="77777777" w:rsidR="0027078F" w:rsidRPr="0027078F" w:rsidRDefault="0027078F" w:rsidP="0027078F">
      <w:pPr>
        <w:pStyle w:val="ListParagraph"/>
        <w:spacing w:after="0"/>
      </w:pPr>
    </w:p>
    <w:p w14:paraId="052B1B78" w14:textId="43E550E1" w:rsidR="008E77A2" w:rsidRDefault="008E77A2">
      <w:pPr>
        <w:rPr>
          <w:b/>
          <w:bCs/>
        </w:rPr>
      </w:pPr>
      <w:r>
        <w:rPr>
          <w:b/>
          <w:bCs/>
        </w:rPr>
        <w:br w:type="page"/>
      </w:r>
    </w:p>
    <w:p w14:paraId="29B6C308" w14:textId="321B5987" w:rsidR="00327943" w:rsidRPr="00006CCC" w:rsidRDefault="00327943" w:rsidP="00CA0ADF">
      <w:pPr>
        <w:spacing w:after="0"/>
        <w:rPr>
          <w:b/>
          <w:bCs/>
        </w:rPr>
      </w:pPr>
      <w:r>
        <w:rPr>
          <w:b/>
          <w:bCs/>
        </w:rPr>
        <w:lastRenderedPageBreak/>
        <w:t>Tugas 2. Analisa efek aliasing pada resize gambar.</w:t>
      </w:r>
    </w:p>
    <w:p w14:paraId="5E46616A" w14:textId="4D140363" w:rsidR="00006CCC" w:rsidRDefault="00006CCC" w:rsidP="00CA0ADF">
      <w:pPr>
        <w:spacing w:after="0"/>
        <w:rPr>
          <w:b/>
          <w:bCs/>
        </w:rPr>
      </w:pPr>
    </w:p>
    <w:p w14:paraId="3DABEE66" w14:textId="24171D45" w:rsidR="002F5600" w:rsidRDefault="002F5600" w:rsidP="00CA0ADF">
      <w:pPr>
        <w:spacing w:after="0"/>
        <w:rPr>
          <w:b/>
          <w:bCs/>
        </w:rPr>
      </w:pPr>
      <w:r>
        <w:rPr>
          <w:b/>
          <w:bCs/>
        </w:rPr>
        <w:t>Gambar 1 (Logo)</w:t>
      </w:r>
    </w:p>
    <w:p w14:paraId="1A8CC2F6" w14:textId="7CE59760" w:rsidR="00327943" w:rsidRDefault="00006CCC" w:rsidP="008E77A2">
      <w:pPr>
        <w:spacing w:after="0"/>
        <w:jc w:val="center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EED2954" wp14:editId="59C78A92">
                <wp:simplePos x="0" y="0"/>
                <wp:positionH relativeFrom="column">
                  <wp:posOffset>4556931</wp:posOffset>
                </wp:positionH>
                <wp:positionV relativeFrom="paragraph">
                  <wp:posOffset>67736</wp:posOffset>
                </wp:positionV>
                <wp:extent cx="970280" cy="1045476"/>
                <wp:effectExtent l="19050" t="19050" r="20320" b="2159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0280" cy="104547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757BE2" id="Rectangle 17" o:spid="_x0000_s1026" style="position:absolute;margin-left:358.8pt;margin-top:5.35pt;width:76.4pt;height:82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" filled="f" strokecolor="#c00000" strokeweight="2.25pt"/>
            </w:pict>
          </mc:Fallback>
        </mc:AlternateContent>
      </w:r>
      <w:r w:rsidR="005355B5" w:rsidRPr="005355B5">
        <w:rPr>
          <w:b/>
          <w:bCs/>
          <w:noProof/>
        </w:rPr>
        <w:drawing>
          <wp:inline distT="0" distB="0" distL="0" distR="0" wp14:anchorId="537F6647" wp14:editId="0A7ADDBF">
            <wp:extent cx="5104263" cy="235769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83" r="8314"/>
                    <a:stretch/>
                  </pic:blipFill>
                  <pic:spPr bwMode="auto">
                    <a:xfrm>
                      <a:off x="0" y="0"/>
                      <a:ext cx="5145021" cy="237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B48079" w14:textId="676F2181" w:rsidR="002F5600" w:rsidRDefault="002F5600" w:rsidP="002F5600">
      <w:pPr>
        <w:spacing w:after="0"/>
        <w:rPr>
          <w:b/>
          <w:bCs/>
        </w:rPr>
      </w:pPr>
      <w:r>
        <w:rPr>
          <w:b/>
          <w:bCs/>
        </w:rPr>
        <w:t xml:space="preserve">Gambar </w:t>
      </w:r>
      <w:r>
        <w:rPr>
          <w:b/>
          <w:bCs/>
        </w:rPr>
        <w:t>2</w:t>
      </w:r>
      <w:r>
        <w:rPr>
          <w:b/>
          <w:bCs/>
        </w:rPr>
        <w:t>(</w:t>
      </w:r>
      <w:r>
        <w:rPr>
          <w:b/>
          <w:bCs/>
        </w:rPr>
        <w:t>Photo</w:t>
      </w:r>
      <w:r>
        <w:rPr>
          <w:b/>
          <w:bCs/>
        </w:rPr>
        <w:t>)</w:t>
      </w:r>
      <w:r w:rsidR="00827DBF" w:rsidRPr="00827DBF">
        <w:rPr>
          <w:b/>
          <w:bCs/>
          <w:noProof/>
        </w:rPr>
        <w:t xml:space="preserve"> </w:t>
      </w:r>
    </w:p>
    <w:p w14:paraId="7A266368" w14:textId="2793F139" w:rsidR="005355B5" w:rsidRDefault="00827DBF" w:rsidP="008E77A2">
      <w:pPr>
        <w:spacing w:after="0"/>
        <w:jc w:val="center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41E8A0D" wp14:editId="191CAC2E">
                <wp:simplePos x="0" y="0"/>
                <wp:positionH relativeFrom="column">
                  <wp:posOffset>4510557</wp:posOffset>
                </wp:positionH>
                <wp:positionV relativeFrom="paragraph">
                  <wp:posOffset>45805</wp:posOffset>
                </wp:positionV>
                <wp:extent cx="970280" cy="1045476"/>
                <wp:effectExtent l="19050" t="19050" r="20320" b="2159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0280" cy="104547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C87F69" id="Rectangle 21" o:spid="_x0000_s1026" style="position:absolute;margin-left:355.15pt;margin-top:3.6pt;width:76.4pt;height:82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" filled="f" strokecolor="#c00000" strokeweight="2.25pt"/>
            </w:pict>
          </mc:Fallback>
        </mc:AlternateContent>
      </w:r>
      <w:r w:rsidR="005355B5" w:rsidRPr="005355B5">
        <w:rPr>
          <w:b/>
          <w:bCs/>
          <w:noProof/>
        </w:rPr>
        <w:drawing>
          <wp:inline distT="0" distB="0" distL="0" distR="0" wp14:anchorId="2ACADF59" wp14:editId="63CFEB94">
            <wp:extent cx="4974609" cy="232302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17" r="8670"/>
                    <a:stretch/>
                  </pic:blipFill>
                  <pic:spPr bwMode="auto">
                    <a:xfrm>
                      <a:off x="0" y="0"/>
                      <a:ext cx="5012541" cy="2340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589EE2" w14:textId="138F5BFE" w:rsidR="002F5600" w:rsidRDefault="002F5600" w:rsidP="002F5600">
      <w:pPr>
        <w:spacing w:after="0"/>
        <w:rPr>
          <w:b/>
          <w:bCs/>
        </w:rPr>
      </w:pPr>
      <w:r>
        <w:rPr>
          <w:b/>
          <w:bCs/>
        </w:rPr>
        <w:t xml:space="preserve">Gambar </w:t>
      </w:r>
      <w:r w:rsidR="00006CCC">
        <w:rPr>
          <w:b/>
          <w:bCs/>
        </w:rPr>
        <w:t>3</w:t>
      </w:r>
      <w:r>
        <w:rPr>
          <w:b/>
          <w:bCs/>
        </w:rPr>
        <w:t xml:space="preserve"> (</w:t>
      </w:r>
      <w:r w:rsidR="00006CCC">
        <w:rPr>
          <w:b/>
          <w:bCs/>
        </w:rPr>
        <w:t>Panorama</w:t>
      </w:r>
      <w:r>
        <w:rPr>
          <w:b/>
          <w:bCs/>
        </w:rPr>
        <w:t>)</w:t>
      </w:r>
    </w:p>
    <w:p w14:paraId="3DD12494" w14:textId="4535D4E7" w:rsidR="008E77A2" w:rsidRDefault="00827DBF" w:rsidP="008E77A2">
      <w:pPr>
        <w:spacing w:after="0"/>
        <w:jc w:val="center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2F47FEA" wp14:editId="5E2681AE">
                <wp:simplePos x="0" y="0"/>
                <wp:positionH relativeFrom="column">
                  <wp:posOffset>4511040</wp:posOffset>
                </wp:positionH>
                <wp:positionV relativeFrom="paragraph">
                  <wp:posOffset>70646</wp:posOffset>
                </wp:positionV>
                <wp:extent cx="970280" cy="1045476"/>
                <wp:effectExtent l="19050" t="19050" r="20320" b="2159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0280" cy="104547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C68DF4" id="Rectangle 22" o:spid="_x0000_s1026" style="position:absolute;margin-left:355.2pt;margin-top:5.55pt;width:76.4pt;height:82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" filled="f" strokecolor="#c00000" strokeweight="2.25pt"/>
            </w:pict>
          </mc:Fallback>
        </mc:AlternateContent>
      </w:r>
      <w:r w:rsidR="008E77A2" w:rsidRPr="008E77A2">
        <w:rPr>
          <w:b/>
          <w:bCs/>
          <w:noProof/>
        </w:rPr>
        <w:drawing>
          <wp:inline distT="0" distB="0" distL="0" distR="0" wp14:anchorId="1A0569BE" wp14:editId="62632367">
            <wp:extent cx="5022376" cy="2345326"/>
            <wp:effectExtent l="0" t="0" r="698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17" r="8670"/>
                    <a:stretch/>
                  </pic:blipFill>
                  <pic:spPr bwMode="auto">
                    <a:xfrm>
                      <a:off x="0" y="0"/>
                      <a:ext cx="5057699" cy="2361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9180E7" w14:textId="4CFB9FB4" w:rsidR="00827DBF" w:rsidRDefault="00827DBF" w:rsidP="00006CCC">
      <w:pPr>
        <w:spacing w:after="0"/>
        <w:rPr>
          <w:b/>
          <w:bCs/>
        </w:rPr>
      </w:pPr>
    </w:p>
    <w:p w14:paraId="30E8A05A" w14:textId="5F214A98" w:rsidR="00006CCC" w:rsidRDefault="00006CCC" w:rsidP="00006CCC">
      <w:pPr>
        <w:spacing w:after="0"/>
        <w:rPr>
          <w:b/>
          <w:bCs/>
        </w:rPr>
      </w:pPr>
      <w:r>
        <w:rPr>
          <w:b/>
          <w:bCs/>
        </w:rPr>
        <w:lastRenderedPageBreak/>
        <w:t>Gambar 3 (</w:t>
      </w:r>
      <w:r>
        <w:rPr>
          <w:b/>
          <w:bCs/>
        </w:rPr>
        <w:t>Apple</w:t>
      </w:r>
      <w:r>
        <w:rPr>
          <w:b/>
          <w:bCs/>
        </w:rPr>
        <w:t>)</w:t>
      </w:r>
    </w:p>
    <w:p w14:paraId="6E60D4C3" w14:textId="3D35831A" w:rsidR="00006CCC" w:rsidRDefault="00827DBF" w:rsidP="00827DBF">
      <w:pPr>
        <w:spacing w:after="0"/>
        <w:jc w:val="center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F1BA642" wp14:editId="1E92ECDA">
                <wp:simplePos x="0" y="0"/>
                <wp:positionH relativeFrom="column">
                  <wp:posOffset>1447146</wp:posOffset>
                </wp:positionH>
                <wp:positionV relativeFrom="paragraph">
                  <wp:posOffset>1167225</wp:posOffset>
                </wp:positionV>
                <wp:extent cx="970280" cy="1045476"/>
                <wp:effectExtent l="19050" t="19050" r="20320" b="2159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0280" cy="104547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C7912A" id="Rectangle 23" o:spid="_x0000_s1026" style="position:absolute;margin-left:113.95pt;margin-top:91.9pt;width:76.4pt;height:82.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" filled="f" strokecolor="#c00000" strokeweight="2.25pt"/>
            </w:pict>
          </mc:Fallback>
        </mc:AlternateContent>
      </w:r>
      <w:r w:rsidR="00006CCC" w:rsidRPr="00006CCC">
        <w:rPr>
          <w:b/>
          <w:bCs/>
          <w:noProof/>
        </w:rPr>
        <w:drawing>
          <wp:inline distT="0" distB="0" distL="0" distR="0" wp14:anchorId="201FCD31" wp14:editId="34BD430E">
            <wp:extent cx="5186149" cy="234543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38" r="8447"/>
                    <a:stretch/>
                  </pic:blipFill>
                  <pic:spPr bwMode="auto">
                    <a:xfrm>
                      <a:off x="0" y="0"/>
                      <a:ext cx="5204368" cy="2353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54F91D" w14:textId="22256BD4" w:rsidR="00006CCC" w:rsidRDefault="00006CCC" w:rsidP="00827DBF">
      <w:pPr>
        <w:spacing w:after="0"/>
        <w:rPr>
          <w:b/>
          <w:bCs/>
        </w:rPr>
      </w:pPr>
    </w:p>
    <w:p w14:paraId="10A66AE7" w14:textId="7D889A71" w:rsidR="00827DBF" w:rsidRDefault="00AF70C1" w:rsidP="00827DBF">
      <w:pPr>
        <w:spacing w:after="0"/>
        <w:rPr>
          <w:b/>
          <w:bCs/>
        </w:rPr>
      </w:pPr>
      <w:r>
        <w:rPr>
          <w:b/>
          <w:bCs/>
        </w:rPr>
        <w:t>Analisa:</w:t>
      </w:r>
    </w:p>
    <w:p w14:paraId="7C99D855" w14:textId="62852DEB" w:rsidR="00AF70C1" w:rsidRPr="00AF70C1" w:rsidRDefault="00AF70C1" w:rsidP="00884428">
      <w:pPr>
        <w:spacing w:after="0"/>
        <w:jc w:val="both"/>
      </w:pPr>
      <w:r>
        <w:tab/>
        <w:t xml:space="preserve">Pada proses resize dari dimensi gambar </w:t>
      </w:r>
      <w:r w:rsidR="00884428">
        <w:t xml:space="preserve">untuk gambar yang memiliki informasi detail dengan resolusi gambar awal 512x512 pixel akan mengalami aliasing pada proses resize di skala 1/16 dari gambar aslinya, sedangkan untuk gambar yang memiliki informasi yang sederhana proses aliasing terjadi pada skala yang lebih kecil yaitu 1/64 yang terjadi pada percobaan gambar apple. </w:t>
      </w:r>
    </w:p>
    <w:p w14:paraId="2C9A76A0" w14:textId="3CC59C9C" w:rsidR="00827DBF" w:rsidRDefault="00827DBF" w:rsidP="00827DBF">
      <w:pPr>
        <w:spacing w:after="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27DBF" w:rsidRPr="00006CCC" w14:paraId="0FB263A4" w14:textId="77777777" w:rsidTr="001F5D00">
        <w:tc>
          <w:tcPr>
            <w:tcW w:w="9350" w:type="dxa"/>
          </w:tcPr>
          <w:p w14:paraId="5755BFF8" w14:textId="77777777" w:rsidR="00827DBF" w:rsidRPr="00006CCC" w:rsidRDefault="00827DBF" w:rsidP="001F5D00">
            <w:pPr>
              <w:rPr>
                <w:b/>
                <w:bCs/>
              </w:rPr>
            </w:pPr>
            <w:r w:rsidRPr="00006CCC">
              <w:rPr>
                <w:rFonts w:ascii="Courier New" w:hAnsi="Courier New" w:cs="Courier New"/>
                <w:sz w:val="20"/>
                <w:szCs w:val="20"/>
              </w:rPr>
              <w:t>Listing Program:</w:t>
            </w:r>
          </w:p>
        </w:tc>
      </w:tr>
      <w:tr w:rsidR="00827DBF" w14:paraId="77E526F4" w14:textId="77777777" w:rsidTr="001F5D00">
        <w:tc>
          <w:tcPr>
            <w:tcW w:w="9350" w:type="dxa"/>
          </w:tcPr>
          <w:p w14:paraId="49A53630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----- Program untuk membersihkan nilai variable ---%</w:t>
            </w:r>
          </w:p>
          <w:p w14:paraId="621C9E56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lc;</w:t>
            </w:r>
          </w:p>
          <w:p w14:paraId="7EF32D58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clear 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al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</w:t>
            </w:r>
          </w:p>
          <w:p w14:paraId="521F7C95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-----------------Program Utama -----------------------%</w:t>
            </w:r>
          </w:p>
          <w:p w14:paraId="1CFB4476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a = imread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nature.png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); 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nama gambar yg di proses</w:t>
            </w:r>
          </w:p>
          <w:p w14:paraId="776B1148" w14:textId="61237F8C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 = imresize(a, 1);</w:t>
            </w:r>
          </w:p>
          <w:p w14:paraId="6182F9E8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2 = imresize(a, 1/2);</w:t>
            </w:r>
          </w:p>
          <w:p w14:paraId="78BA11C5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3 = imresize(a, 1/4);</w:t>
            </w:r>
          </w:p>
          <w:p w14:paraId="1548A044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4 = imresize(a, 1/8);</w:t>
            </w:r>
          </w:p>
          <w:p w14:paraId="1E39012F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5 = imresize(a, 1/16);</w:t>
            </w:r>
          </w:p>
          <w:p w14:paraId="0BEF2F8F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6 = imresize(a, 1/32);</w:t>
            </w:r>
          </w:p>
          <w:p w14:paraId="72003F5D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7 = imresize(a, 1/64);</w:t>
            </w:r>
          </w:p>
          <w:p w14:paraId="0E8BB864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8 = imresize(a, 1/128);</w:t>
            </w:r>
          </w:p>
          <w:p w14:paraId="212D937F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9 = imresize(a, 1/256);</w:t>
            </w:r>
          </w:p>
          <w:p w14:paraId="6C802755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10 = imresize(a, 1/512);</w:t>
            </w:r>
          </w:p>
          <w:p w14:paraId="0B71CA90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2774B255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igure(1)</w:t>
            </w:r>
          </w:p>
          <w:p w14:paraId="42EA2D50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2,5,1), imshow(y1),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Skala = 1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2CD92603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2,5,2), imshow(y2),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Skala = 1/2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219413AA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2,5,3), imshow(y3),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Skala = 1/4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48C31AAD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2,5,4), imshow(y4),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Skala = 1/8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7FE34858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2,5,5), imshow(y5),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Skala = 1/16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4D5B4E94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2,5,6), imshow(y6),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Skala = 1/32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42E27249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2,5,7), imshow(y7),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Skala = 1/64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0447314A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2,5,8), imshow(y8),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Skala = 1/128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3A3AA466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2,5,9), imshow(y9),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Skala = 1/256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76C19F97" w14:textId="77777777" w:rsidR="00827DBF" w:rsidRDefault="00827DBF" w:rsidP="001F5D0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2,5,10), imshow(y10),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Skala = 1/512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0E4493C2" w14:textId="29E108DC" w:rsidR="00827DBF" w:rsidRPr="00006CCC" w:rsidRDefault="00827DBF" w:rsidP="00006BA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bookmarkStart w:id="0" w:name="_GoBack"/>
            <w:bookmarkEnd w:id="0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-----------------End Program-----------------------%</w:t>
            </w:r>
          </w:p>
        </w:tc>
      </w:tr>
    </w:tbl>
    <w:p w14:paraId="0415E744" w14:textId="77777777" w:rsidR="00827DBF" w:rsidRPr="00CA0ADF" w:rsidRDefault="00827DBF" w:rsidP="00006BA8">
      <w:pPr>
        <w:spacing w:after="0"/>
        <w:rPr>
          <w:b/>
          <w:bCs/>
        </w:rPr>
      </w:pPr>
    </w:p>
    <w:sectPr w:rsidR="00827DBF" w:rsidRPr="00CA0A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61693"/>
    <w:multiLevelType w:val="hybridMultilevel"/>
    <w:tmpl w:val="6EF65AA8"/>
    <w:lvl w:ilvl="0" w:tplc="653ADCA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29E0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66922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F4F972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E2103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16E0D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58DE5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20416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F8A619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0541ACF"/>
    <w:multiLevelType w:val="hybridMultilevel"/>
    <w:tmpl w:val="72E05AFE"/>
    <w:lvl w:ilvl="0" w:tplc="3B080B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EB6AC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A763C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E723E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E36A5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70EDD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DEAC0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6504E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C32F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52F244A8"/>
    <w:multiLevelType w:val="hybridMultilevel"/>
    <w:tmpl w:val="314EF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NDMyAWJjE0tTMyUdpeDU4uLM/DyQAuNaANtwgD4sAAAA"/>
  </w:docVars>
  <w:rsids>
    <w:rsidRoot w:val="00ED5587"/>
    <w:rsid w:val="00006BA8"/>
    <w:rsid w:val="00006CCC"/>
    <w:rsid w:val="00055ABF"/>
    <w:rsid w:val="000704C6"/>
    <w:rsid w:val="001B6009"/>
    <w:rsid w:val="0027078F"/>
    <w:rsid w:val="002941CC"/>
    <w:rsid w:val="002F5600"/>
    <w:rsid w:val="00327943"/>
    <w:rsid w:val="00337F94"/>
    <w:rsid w:val="00342B7B"/>
    <w:rsid w:val="003854A9"/>
    <w:rsid w:val="003A56C8"/>
    <w:rsid w:val="0042270F"/>
    <w:rsid w:val="004A302C"/>
    <w:rsid w:val="004E192F"/>
    <w:rsid w:val="004F025D"/>
    <w:rsid w:val="005355B5"/>
    <w:rsid w:val="005E393D"/>
    <w:rsid w:val="00805079"/>
    <w:rsid w:val="00827DBF"/>
    <w:rsid w:val="0083260B"/>
    <w:rsid w:val="00884428"/>
    <w:rsid w:val="008A7200"/>
    <w:rsid w:val="008E77A2"/>
    <w:rsid w:val="00961061"/>
    <w:rsid w:val="00A305DD"/>
    <w:rsid w:val="00AF70C1"/>
    <w:rsid w:val="00C76408"/>
    <w:rsid w:val="00C90550"/>
    <w:rsid w:val="00CA0ADF"/>
    <w:rsid w:val="00CD5EE0"/>
    <w:rsid w:val="00D002B6"/>
    <w:rsid w:val="00D8115E"/>
    <w:rsid w:val="00DB3103"/>
    <w:rsid w:val="00E27E6B"/>
    <w:rsid w:val="00ED5587"/>
    <w:rsid w:val="00ED6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6A8E9"/>
  <w15:chartTrackingRefBased/>
  <w15:docId w15:val="{4D25081F-9341-4F74-B596-CC0966675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55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E192F"/>
    <w:rPr>
      <w:color w:val="808080"/>
    </w:rPr>
  </w:style>
  <w:style w:type="paragraph" w:styleId="ListParagraph">
    <w:name w:val="List Paragraph"/>
    <w:basedOn w:val="Normal"/>
    <w:uiPriority w:val="34"/>
    <w:qFormat/>
    <w:rsid w:val="002707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0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46896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90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6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8515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2</TotalTime>
  <Pages>4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thfi aminulloh</dc:creator>
  <cp:keywords/>
  <dc:description/>
  <cp:lastModifiedBy>Luthfi aminulloh</cp:lastModifiedBy>
  <cp:revision>12</cp:revision>
  <cp:lastPrinted>2019-09-30T17:11:00Z</cp:lastPrinted>
  <dcterms:created xsi:type="dcterms:W3CDTF">2019-09-21T05:10:00Z</dcterms:created>
  <dcterms:modified xsi:type="dcterms:W3CDTF">2019-09-30T17:11:00Z</dcterms:modified>
</cp:coreProperties>
</file>